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Default="006E3E0D" w:rsidP="00AE1C3E">
      <w:pPr>
        <w:spacing w:after="0"/>
        <w:jc w:val="center"/>
        <w:rPr>
          <w:rFonts w:ascii="Calibri" w:hAnsi="Calibri" w:cs="Calibri"/>
          <w:b/>
          <w:sz w:val="28"/>
        </w:rPr>
      </w:pPr>
      <w:r>
        <w:rPr>
          <w:rFonts w:ascii="Calibri" w:hAnsi="Calibri" w:cs="Calibri"/>
          <w:b/>
          <w:sz w:val="28"/>
        </w:rPr>
        <w:t>ASEAN-RO</w:t>
      </w:r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4F66C4">
        <w:rPr>
          <w:rFonts w:ascii="Calibri" w:hAnsi="Calibri" w:cs="Calibri"/>
          <w:b/>
          <w:sz w:val="28"/>
        </w:rPr>
        <w:t xml:space="preserve"> 202</w:t>
      </w:r>
      <w:r w:rsidR="009209D9">
        <w:rPr>
          <w:rFonts w:ascii="Calibri" w:hAnsi="Calibri" w:cs="Calibri"/>
          <w:b/>
          <w:sz w:val="28"/>
        </w:rPr>
        <w:t>1</w:t>
      </w:r>
    </w:p>
    <w:p w:rsidR="00947EEE" w:rsidRPr="005279B4" w:rsidRDefault="00450D2B" w:rsidP="005279B4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5279B4">
        <w:rPr>
          <w:rFonts w:ascii="Calibri" w:hAnsi="Calibri" w:cs="Calibri"/>
          <w:b/>
          <w:i/>
          <w:sz w:val="28"/>
        </w:rPr>
        <w:t xml:space="preserve">Next </w:t>
      </w:r>
      <w:r w:rsidR="005279B4" w:rsidRPr="005279B4">
        <w:rPr>
          <w:rFonts w:ascii="Calibri" w:hAnsi="Calibri" w:cs="Calibri"/>
          <w:b/>
          <w:i/>
          <w:sz w:val="28"/>
        </w:rPr>
        <w:t>ASEAN Innovator</w:t>
      </w:r>
    </w:p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547" w:type="dxa"/>
            <w:shd w:val="clear" w:color="auto" w:fill="E7E6E6" w:themeFill="background2"/>
          </w:tcPr>
          <w:p w:rsidR="00450D2B" w:rsidRPr="00AE1C3E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50D2B" w:rsidRPr="00AE1C3E" w:rsidTr="00C91152">
        <w:tc>
          <w:tcPr>
            <w:tcW w:w="9016" w:type="dxa"/>
            <w:gridSpan w:val="2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450D2B" w:rsidRPr="003B0BB1" w:rsidTr="00C91152">
        <w:tc>
          <w:tcPr>
            <w:tcW w:w="2547" w:type="dxa"/>
            <w:shd w:val="clear" w:color="auto" w:fill="E7E6E6" w:themeFill="background2"/>
          </w:tcPr>
          <w:p w:rsidR="00450D2B" w:rsidRPr="003B0BB1" w:rsidRDefault="00450D2B" w:rsidP="00C91152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450D2B" w:rsidRPr="003B0BB1" w:rsidRDefault="005542AB" w:rsidP="00C91152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450D2B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450D2B" w:rsidRPr="003B0BB1" w:rsidRDefault="005542AB" w:rsidP="00C91152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450D2B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450D2B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450D2B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450D2B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450D2B" w:rsidRPr="00FB33C7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0D2B" w:rsidRPr="00AE1C3E" w:rsidTr="00C91152">
        <w:tc>
          <w:tcPr>
            <w:tcW w:w="9016" w:type="dxa"/>
            <w:gridSpan w:val="4"/>
            <w:shd w:val="clear" w:color="auto" w:fill="595959" w:themeFill="text1" w:themeFillTint="A6"/>
          </w:tcPr>
          <w:p w:rsidR="00450D2B" w:rsidRPr="00AE1C3E" w:rsidRDefault="00450D2B" w:rsidP="00C91152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450D2B" w:rsidRPr="00AE1C3E" w:rsidTr="00C91152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450D2B" w:rsidRPr="00A139FC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450D2B" w:rsidRPr="00AE1C3E" w:rsidRDefault="00450D2B" w:rsidP="00C91152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rPr>
          <w:rFonts w:ascii="Calibri" w:hAnsi="Calibri" w:cs="Calibri"/>
          <w:sz w:val="22"/>
        </w:rPr>
      </w:pPr>
    </w:p>
    <w:p w:rsidR="00450D2B" w:rsidRDefault="00450D2B" w:rsidP="00450D2B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>
        <w:rPr>
          <w:rFonts w:ascii="Calibri" w:hAnsi="Calibri" w:cs="Calibri"/>
          <w:sz w:val="22"/>
        </w:rPr>
        <w:t>, and I am qualified to for the award rewarded by Minister of Science and ICT of ROK</w:t>
      </w:r>
      <w:r w:rsidRPr="00FB33C7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</w:t>
      </w:r>
      <w:r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>
        <w:rPr>
          <w:rFonts w:ascii="Calibri" w:hAnsi="Calibri" w:cs="Calibri"/>
          <w:sz w:val="22"/>
        </w:rPr>
        <w:t xml:space="preserve">stigation has revealed that I am </w:t>
      </w:r>
      <w:r w:rsidRPr="00A45726">
        <w:rPr>
          <w:rFonts w:ascii="Calibri" w:hAnsi="Calibri" w:cs="Calibri"/>
          <w:sz w:val="22"/>
        </w:rPr>
        <w:t xml:space="preserve">considered unqualified for the award, </w:t>
      </w:r>
      <w:r>
        <w:rPr>
          <w:rFonts w:ascii="Calibri" w:hAnsi="Calibri" w:cs="Calibri"/>
          <w:sz w:val="22"/>
        </w:rPr>
        <w:t xml:space="preserve">I agree that the </w:t>
      </w:r>
      <w:r w:rsidRPr="00A45726">
        <w:rPr>
          <w:rFonts w:ascii="Calibri" w:hAnsi="Calibri" w:cs="Calibri"/>
          <w:sz w:val="22"/>
        </w:rPr>
        <w:t xml:space="preserve">award may be cancelled.   </w:t>
      </w:r>
      <w:r>
        <w:rPr>
          <w:rFonts w:ascii="Calibri" w:hAnsi="Calibri" w:cs="Calibri"/>
          <w:sz w:val="22"/>
        </w:rPr>
        <w:t xml:space="preserve">   </w:t>
      </w:r>
    </w:p>
    <w:p w:rsidR="00450D2B" w:rsidRPr="00A45726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</w:p>
    <w:p w:rsidR="00450D2B" w:rsidRPr="00FB33C7" w:rsidRDefault="00450D2B" w:rsidP="00450D2B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450D2B" w:rsidRPr="00FB33C7" w:rsidTr="00C91152">
        <w:trPr>
          <w:trHeight w:val="774"/>
        </w:trPr>
        <w:tc>
          <w:tcPr>
            <w:tcW w:w="2866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450D2B" w:rsidRDefault="00450D2B" w:rsidP="00450D2B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450D2B" w:rsidRPr="00512178" w:rsidRDefault="00450D2B" w:rsidP="00450D2B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>
        <w:rPr>
          <w:rFonts w:ascii="Calibri" w:eastAsia="Times New Roman" w:hAnsi="Calibri" w:cs="Calibri"/>
          <w:color w:val="000000"/>
          <w:spacing w:val="3"/>
          <w:sz w:val="22"/>
        </w:rPr>
        <w:t>The applicant’s key research paper (select one item</w:t>
      </w:r>
      <w:r w:rsidR="004F66C4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450D2B" w:rsidRPr="00E719DD" w:rsidRDefault="00450D2B" w:rsidP="00450D2B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1 – L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ist of </w: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s</w:t>
      </w:r>
      <w:r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 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Default="00450D2B" w:rsidP="00450D2B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7533E5" w:rsidRDefault="00450D2B" w:rsidP="00450D2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4F66C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 xml:space="preserve">ist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 xml:space="preserve">of </w:t>
      </w:r>
      <w:r w:rsidR="00BA5C85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4325CC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450D2B" w:rsidRPr="00FB33C7" w:rsidRDefault="00450D2B" w:rsidP="00450D2B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450D2B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BA4139" w:rsidRPr="004F66C4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450D2B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657495">
        <w:rPr>
          <w:rFonts w:ascii="Calibri" w:hAnsi="Calibri" w:cs="Calibri"/>
          <w:sz w:val="22"/>
        </w:rPr>
        <w:t xml:space="preserve"> </w:t>
      </w:r>
      <w:r w:rsidR="004F66C4" w:rsidRPr="004F66C4">
        <w:rPr>
          <w:rFonts w:ascii="Calibri" w:hAnsi="Calibri" w:cs="Calibri"/>
          <w:b/>
          <w:sz w:val="22"/>
        </w:rPr>
        <w:t xml:space="preserve">and </w:t>
      </w:r>
      <w:r w:rsidR="004F66C4">
        <w:rPr>
          <w:rFonts w:ascii="Calibri" w:hAnsi="Calibri" w:cs="Calibri"/>
          <w:sz w:val="22"/>
        </w:rPr>
        <w:t xml:space="preserve">ASEAN Secretariat: </w:t>
      </w:r>
      <w:hyperlink r:id="rId14" w:history="1">
        <w:r w:rsidR="004F66C4" w:rsidRPr="001352D3">
          <w:rPr>
            <w:rStyle w:val="a9"/>
            <w:rFonts w:ascii="Calibri" w:hAnsi="Calibri" w:cs="Calibri"/>
            <w:sz w:val="22"/>
          </w:rPr>
          <w:t>STI_Division@asean.org</w:t>
        </w:r>
      </w:hyperlink>
      <w:r w:rsidR="004F66C4">
        <w:rPr>
          <w:rFonts w:ascii="Calibri" w:hAnsi="Calibri" w:cs="Calibri"/>
          <w:sz w:val="22"/>
        </w:rPr>
        <w:t xml:space="preserve"> </w:t>
      </w:r>
    </w:p>
    <w:p w:rsidR="005279B4" w:rsidRDefault="005279B4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657495">
        <w:rPr>
          <w:rFonts w:ascii="Calibri" w:hAnsi="Calibri" w:cs="Calibri"/>
          <w:i/>
          <w:sz w:val="22"/>
        </w:rPr>
        <w:t xml:space="preserve"> T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by </w:t>
      </w:r>
      <w:r w:rsidR="00054D3A" w:rsidRPr="00054D3A">
        <w:rPr>
          <w:rFonts w:ascii="Calibri" w:hAnsi="Calibri" w:cs="Calibri"/>
          <w:b/>
          <w:i/>
          <w:sz w:val="22"/>
        </w:rPr>
        <w:t>3</w:t>
      </w:r>
      <w:r w:rsidR="00450D2B">
        <w:rPr>
          <w:rFonts w:ascii="Calibri" w:hAnsi="Calibri" w:cs="Calibri"/>
          <w:b/>
          <w:i/>
          <w:sz w:val="22"/>
        </w:rPr>
        <w:t>1</w:t>
      </w:r>
      <w:r w:rsidR="006E3E0D" w:rsidRPr="006E3E0D">
        <w:rPr>
          <w:rFonts w:ascii="Calibri" w:hAnsi="Calibri" w:cs="Calibri"/>
          <w:b/>
          <w:i/>
          <w:sz w:val="22"/>
          <w:vertAlign w:val="superscript"/>
        </w:rPr>
        <w:t>st</w:t>
      </w:r>
      <w:r w:rsidR="003E290E" w:rsidRPr="00054D3A">
        <w:rPr>
          <w:rFonts w:ascii="Calibri" w:hAnsi="Calibri" w:cs="Calibri"/>
          <w:b/>
          <w:i/>
          <w:sz w:val="22"/>
        </w:rPr>
        <w:t xml:space="preserve"> </w:t>
      </w:r>
      <w:r w:rsidR="00054D3A" w:rsidRPr="00054D3A">
        <w:rPr>
          <w:rFonts w:ascii="Calibri" w:hAnsi="Calibri" w:cs="Calibri"/>
          <w:b/>
          <w:i/>
          <w:sz w:val="22"/>
        </w:rPr>
        <w:t>July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</w:t>
      </w:r>
      <w:r w:rsidR="005542AB">
        <w:rPr>
          <w:rFonts w:ascii="Calibri" w:hAnsi="Calibri" w:cs="Calibri"/>
          <w:b/>
          <w:i/>
          <w:sz w:val="22"/>
        </w:rPr>
        <w:t>1</w:t>
      </w:r>
      <w:bookmarkStart w:id="0" w:name="_GoBack"/>
      <w:bookmarkEnd w:id="0"/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Pr="00450D2B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 questions related to the award, please contact at:</w:t>
      </w:r>
    </w:p>
    <w:p w:rsidR="005279B4" w:rsidRPr="00365ABB" w:rsidRDefault="005542AB" w:rsidP="00492086">
      <w:pPr>
        <w:spacing w:after="0"/>
        <w:rPr>
          <w:rFonts w:ascii="Calibri" w:hAnsi="Calibri" w:cs="Calibri"/>
          <w:sz w:val="22"/>
        </w:rPr>
      </w:pPr>
      <w:hyperlink r:id="rId15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450D2B" w:rsidRPr="00A139FC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 xml:space="preserve">Appendix 1. The list of </w:t>
      </w:r>
      <w:r w:rsidR="00E3111D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450D2B" w:rsidRPr="00E3111D" w:rsidRDefault="00450D2B" w:rsidP="00450D2B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778"/>
        <w:gridCol w:w="851"/>
        <w:gridCol w:w="1060"/>
        <w:gridCol w:w="1553"/>
      </w:tblGrid>
      <w:tr w:rsidR="00450D2B" w:rsidRPr="00D3001B" w:rsidTr="00C91152">
        <w:trPr>
          <w:trHeight w:val="402"/>
        </w:trPr>
        <w:tc>
          <w:tcPr>
            <w:tcW w:w="5778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n SCI/SSCI/SCIE/SCOPUS journals</w:t>
            </w: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1060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553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450D2B" w:rsidRPr="00D3001B" w:rsidTr="00C91152">
        <w:trPr>
          <w:trHeight w:val="1278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5542AB" w:rsidP="00C91152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6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7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8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9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450D2B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450D2B" w:rsidRPr="00D3001B" w:rsidTr="00C91152">
        <w:trPr>
          <w:trHeight w:val="810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810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5778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p w:rsidR="00450D2B" w:rsidRPr="00D3001B" w:rsidRDefault="00450D2B" w:rsidP="00450D2B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12"/>
        <w:gridCol w:w="899"/>
        <w:gridCol w:w="1431"/>
      </w:tblGrid>
      <w:tr w:rsidR="00450D2B" w:rsidRPr="00D3001B" w:rsidTr="00C91152">
        <w:trPr>
          <w:trHeight w:val="667"/>
        </w:trPr>
        <w:tc>
          <w:tcPr>
            <w:tcW w:w="6912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</w:p>
        </w:tc>
        <w:tc>
          <w:tcPr>
            <w:tcW w:w="89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450D2B" w:rsidRPr="00D3001B" w:rsidTr="00C91152">
        <w:trPr>
          <w:trHeight w:val="1278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5542AB" w:rsidP="00C91152">
            <w:pPr>
              <w:rPr>
                <w:rFonts w:ascii="Calibri" w:hAnsi="Calibri" w:cs="Calibri"/>
                <w:szCs w:val="20"/>
              </w:rPr>
            </w:pPr>
            <w:hyperlink r:id="rId20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21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2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3" w:tgtFrame="_blank" w:history="1">
              <w:r w:rsidR="00450D2B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450D2B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450D2B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450D2B" w:rsidRPr="00D3001B" w:rsidTr="00C91152">
        <w:trPr>
          <w:trHeight w:val="81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81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450D2B" w:rsidRPr="00D3001B" w:rsidTr="00C91152">
        <w:trPr>
          <w:trHeight w:val="960"/>
        </w:trPr>
        <w:tc>
          <w:tcPr>
            <w:tcW w:w="6912" w:type="dxa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450D2B" w:rsidRPr="009C20EC" w:rsidRDefault="00450D2B" w:rsidP="00450D2B">
      <w:pPr>
        <w:widowControl/>
        <w:wordWrap/>
        <w:autoSpaceDE/>
        <w:autoSpaceDN/>
        <w:rPr>
          <w:rFonts w:ascii="Calibri" w:hAnsi="Calibri" w:cs="Calibri"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>Appendix 2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01"/>
        <w:gridCol w:w="1504"/>
        <w:gridCol w:w="2514"/>
        <w:gridCol w:w="1403"/>
        <w:gridCol w:w="1980"/>
      </w:tblGrid>
      <w:tr w:rsidR="00450D2B" w:rsidRPr="00AE1C3E" w:rsidTr="00C91152">
        <w:trPr>
          <w:trHeight w:val="407"/>
        </w:trPr>
        <w:tc>
          <w:tcPr>
            <w:tcW w:w="1701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504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514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403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450D2B" w:rsidRPr="00FB33C7" w:rsidTr="00C91152">
        <w:trPr>
          <w:trHeight w:val="386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AE3CE2" w:rsidRDefault="00450D2B" w:rsidP="00C91152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64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86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364"/>
        </w:trPr>
        <w:tc>
          <w:tcPr>
            <w:tcW w:w="1701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50D2B" w:rsidRPr="00FB33C7" w:rsidRDefault="00450D2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4325CC" w:rsidRPr="00FB33C7" w:rsidTr="00C91152">
        <w:trPr>
          <w:trHeight w:val="364"/>
        </w:trPr>
        <w:tc>
          <w:tcPr>
            <w:tcW w:w="1701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4325CC" w:rsidRPr="00FB33C7" w:rsidRDefault="004325CC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450D2B" w:rsidRPr="00E3111D" w:rsidRDefault="00450D2B" w:rsidP="00450D2B">
      <w:pPr>
        <w:spacing w:after="0"/>
        <w:rPr>
          <w:rFonts w:ascii="Calibri" w:hAnsi="Calibri" w:cs="Calibri"/>
          <w:b/>
          <w:sz w:val="12"/>
        </w:rPr>
      </w:pPr>
    </w:p>
    <w:p w:rsidR="00450D2B" w:rsidRPr="00E3111D" w:rsidRDefault="00450D2B" w:rsidP="00E3111D">
      <w:pPr>
        <w:spacing w:after="0" w:line="240" w:lineRule="auto"/>
        <w:rPr>
          <w:rFonts w:ascii="Calibri" w:hAnsi="Calibri" w:cs="Calibri"/>
          <w:i/>
          <w:szCs w:val="20"/>
        </w:rPr>
      </w:pPr>
      <w:r w:rsidRPr="00E3111D">
        <w:rPr>
          <w:rFonts w:ascii="Calibri" w:hAnsi="Calibri" w:cs="Calibri"/>
          <w:i/>
          <w:szCs w:val="20"/>
        </w:rPr>
        <w:t>*Country codes consist of two letters (e.g. KR) indicating the country or organization where the patent application was filed or granted.</w:t>
      </w:r>
    </w:p>
    <w:p w:rsidR="00450D2B" w:rsidRPr="00E3111D" w:rsidRDefault="005542AB" w:rsidP="00E3111D">
      <w:pPr>
        <w:spacing w:after="0" w:line="240" w:lineRule="auto"/>
        <w:rPr>
          <w:rFonts w:ascii="Calibri" w:hAnsi="Calibri" w:cs="Calibri"/>
          <w:i/>
          <w:szCs w:val="20"/>
        </w:rPr>
      </w:pPr>
      <w:hyperlink r:id="rId24" w:history="1">
        <w:r w:rsidR="00450D2B" w:rsidRPr="00E3111D">
          <w:rPr>
            <w:rStyle w:val="a9"/>
            <w:szCs w:val="20"/>
          </w:rPr>
          <w:t>https://www.uspto.gov/patents-application-process/applying-online/country-codes-wipo-st3-table</w:t>
        </w:r>
      </w:hyperlink>
      <w:r w:rsidR="00450D2B" w:rsidRPr="00E3111D">
        <w:rPr>
          <w:szCs w:val="20"/>
        </w:rPr>
        <w:t xml:space="preserve"> </w:t>
      </w: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 w:rsidR="009D40D9">
        <w:rPr>
          <w:rFonts w:ascii="Calibri" w:hAnsi="Calibri" w:cs="Calibri"/>
          <w:b/>
          <w:sz w:val="22"/>
        </w:rPr>
        <w:t>conference presentations</w:t>
      </w:r>
      <w:r>
        <w:rPr>
          <w:rFonts w:ascii="Calibri" w:hAnsi="Calibri" w:cs="Calibri"/>
          <w:b/>
          <w:sz w:val="22"/>
        </w:rPr>
        <w:t xml:space="preserve"> </w:t>
      </w:r>
    </w:p>
    <w:p w:rsidR="00450D2B" w:rsidRPr="00E3111D" w:rsidRDefault="00450D2B" w:rsidP="00450D2B">
      <w:pPr>
        <w:spacing w:after="0"/>
        <w:rPr>
          <w:sz w:val="1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69"/>
        <w:gridCol w:w="949"/>
        <w:gridCol w:w="2308"/>
        <w:gridCol w:w="1037"/>
        <w:gridCol w:w="1579"/>
      </w:tblGrid>
      <w:tr w:rsidR="00450D2B" w:rsidRPr="00AE1C3E" w:rsidTr="00C91152">
        <w:trPr>
          <w:trHeight w:val="433"/>
        </w:trPr>
        <w:tc>
          <w:tcPr>
            <w:tcW w:w="336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49" w:type="dxa"/>
            <w:shd w:val="clear" w:color="auto" w:fill="E7E6E6" w:themeFill="background2"/>
            <w:vAlign w:val="center"/>
          </w:tcPr>
          <w:p w:rsidR="00450D2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2308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79" w:type="dxa"/>
            <w:shd w:val="clear" w:color="auto" w:fill="E7E6E6" w:themeFill="background2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450D2B" w:rsidRPr="00D3001B" w:rsidRDefault="00450D2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450D2B" w:rsidRPr="00FB33C7" w:rsidTr="00C91152">
        <w:trPr>
          <w:trHeight w:val="444"/>
        </w:trPr>
        <w:tc>
          <w:tcPr>
            <w:tcW w:w="3369" w:type="dxa"/>
            <w:vAlign w:val="center"/>
          </w:tcPr>
          <w:p w:rsidR="00450D2B" w:rsidRPr="00D3001B" w:rsidRDefault="00450D2B" w:rsidP="00C91152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450D2B" w:rsidRPr="00D3001B" w:rsidRDefault="00450D2B" w:rsidP="00C91152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4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2308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79" w:type="dxa"/>
            <w:vAlign w:val="center"/>
          </w:tcPr>
          <w:p w:rsidR="00450D2B" w:rsidRPr="00D3001B" w:rsidRDefault="00450D2B" w:rsidP="00C91152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450D2B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444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50D2B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50D2B" w:rsidRPr="00FB33C7" w:rsidRDefault="00450D2B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4325CC" w:rsidRPr="00FB33C7" w:rsidTr="00C91152">
        <w:trPr>
          <w:trHeight w:val="419"/>
        </w:trPr>
        <w:tc>
          <w:tcPr>
            <w:tcW w:w="336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4325CC" w:rsidRPr="00FB33C7" w:rsidRDefault="004325CC" w:rsidP="00C91152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</w:p>
    <w:p w:rsidR="00450D2B" w:rsidRDefault="00450D2B" w:rsidP="00450D2B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523A0C">
        <w:rPr>
          <w:rFonts w:ascii="Calibri" w:hAnsi="Calibri" w:cs="Calibri" w:hint="eastAsia"/>
          <w:b/>
          <w:sz w:val="22"/>
        </w:rPr>
        <w:t>The list of</w:t>
      </w:r>
      <w:r w:rsidR="004325CC" w:rsidRPr="00523A0C">
        <w:rPr>
          <w:rFonts w:ascii="Calibri" w:hAnsi="Calibri" w:cs="Calibri"/>
          <w:b/>
          <w:sz w:val="22"/>
        </w:rPr>
        <w:t xml:space="preserve"> </w:t>
      </w:r>
      <w:r w:rsidR="00B5153D" w:rsidRPr="00523A0C">
        <w:rPr>
          <w:rFonts w:ascii="Calibri" w:hAnsi="Calibri" w:cs="Calibri" w:hint="eastAsia"/>
          <w:b/>
          <w:sz w:val="22"/>
        </w:rPr>
        <w:t xml:space="preserve">fellowships, </w:t>
      </w:r>
      <w:r w:rsidR="004325CC" w:rsidRPr="00523A0C">
        <w:rPr>
          <w:rFonts w:ascii="Calibri" w:hAnsi="Calibri" w:cs="Calibri"/>
          <w:b/>
          <w:sz w:val="22"/>
        </w:rPr>
        <w:t>honors and awards</w:t>
      </w:r>
    </w:p>
    <w:p w:rsidR="00450D2B" w:rsidRPr="00E3111D" w:rsidRDefault="00450D2B" w:rsidP="00450D2B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27"/>
        <w:gridCol w:w="5952"/>
      </w:tblGrid>
      <w:tr w:rsidR="00815F8B" w:rsidRPr="00AE1C3E" w:rsidTr="00815F8B">
        <w:trPr>
          <w:trHeight w:val="490"/>
        </w:trPr>
        <w:tc>
          <w:tcPr>
            <w:tcW w:w="3227" w:type="dxa"/>
            <w:shd w:val="clear" w:color="auto" w:fill="E7E6E6" w:themeFill="background2"/>
            <w:vAlign w:val="center"/>
          </w:tcPr>
          <w:p w:rsidR="00815F8B" w:rsidRDefault="00815F8B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815F8B" w:rsidRPr="00D3001B" w:rsidRDefault="00815F8B" w:rsidP="00B343E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5952" w:type="dxa"/>
            <w:shd w:val="clear" w:color="auto" w:fill="E7E6E6" w:themeFill="background2"/>
            <w:vAlign w:val="center"/>
          </w:tcPr>
          <w:p w:rsidR="00815F8B" w:rsidRPr="00D3001B" w:rsidRDefault="00815F8B" w:rsidP="00C91152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815F8B" w:rsidRPr="00FB33C7" w:rsidTr="00815F8B">
        <w:trPr>
          <w:trHeight w:val="551"/>
        </w:trPr>
        <w:tc>
          <w:tcPr>
            <w:tcW w:w="3227" w:type="dxa"/>
            <w:vAlign w:val="center"/>
          </w:tcPr>
          <w:p w:rsidR="00815F8B" w:rsidRPr="000954D4" w:rsidRDefault="00815F8B" w:rsidP="00B5153D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5952" w:type="dxa"/>
            <w:vAlign w:val="center"/>
          </w:tcPr>
          <w:p w:rsidR="00815F8B" w:rsidRPr="000954D4" w:rsidRDefault="00815F8B" w:rsidP="00B343E6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815F8B" w:rsidRPr="00FB33C7" w:rsidTr="00815F8B">
        <w:trPr>
          <w:trHeight w:val="837"/>
        </w:trPr>
        <w:tc>
          <w:tcPr>
            <w:tcW w:w="3227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952" w:type="dxa"/>
          </w:tcPr>
          <w:p w:rsidR="00815F8B" w:rsidRPr="00B5153D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</w:tr>
      <w:tr w:rsidR="00815F8B" w:rsidRPr="00FB33C7" w:rsidTr="00815F8B">
        <w:trPr>
          <w:trHeight w:val="707"/>
        </w:trPr>
        <w:tc>
          <w:tcPr>
            <w:tcW w:w="3227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952" w:type="dxa"/>
          </w:tcPr>
          <w:p w:rsidR="00815F8B" w:rsidRPr="00FB33C7" w:rsidRDefault="00815F8B" w:rsidP="00C91152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E3111D" w:rsidRPr="00E3111D" w:rsidRDefault="00E3111D" w:rsidP="00E3111D">
      <w:pPr>
        <w:spacing w:after="0" w:line="240" w:lineRule="auto"/>
        <w:rPr>
          <w:rFonts w:ascii="Calibri" w:hAnsi="Calibri" w:cs="Calibri"/>
          <w:i/>
          <w:sz w:val="12"/>
        </w:rPr>
      </w:pPr>
    </w:p>
    <w:p w:rsidR="009C20EC" w:rsidRPr="00E3111D" w:rsidRDefault="009C20EC" w:rsidP="00E3111D">
      <w:pPr>
        <w:spacing w:after="0" w:line="240" w:lineRule="auto"/>
        <w:rPr>
          <w:rFonts w:ascii="Calibri" w:hAnsi="Calibri" w:cs="Calibri"/>
          <w:i/>
        </w:rPr>
      </w:pPr>
    </w:p>
    <w:sectPr w:rsidR="009C20EC" w:rsidRPr="00E3111D" w:rsidSect="003B0BB1">
      <w:headerReference w:type="default" r:id="rId25"/>
      <w:footerReference w:type="default" r:id="rId26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BB1" w:rsidRDefault="003B0BB1" w:rsidP="003B0BB1">
      <w:pPr>
        <w:spacing w:after="0" w:line="240" w:lineRule="auto"/>
      </w:pPr>
      <w:r>
        <w:separator/>
      </w:r>
    </w:p>
  </w:endnote>
  <w:end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50D2B" w:rsidRDefault="00450D2B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50D2B" w:rsidRDefault="002C0A37" w:rsidP="00450D2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5542AB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50D2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50D2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5542AB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="00E74635" w:rsidRPr="00450D2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BB1" w:rsidRDefault="003B0BB1" w:rsidP="003B0BB1">
      <w:pPr>
        <w:spacing w:after="0" w:line="240" w:lineRule="auto"/>
      </w:pPr>
      <w:r>
        <w:separator/>
      </w:r>
    </w:p>
  </w:footnote>
  <w:footnote w:type="continuationSeparator" w:id="0">
    <w:p w:rsidR="003B0BB1" w:rsidRDefault="003B0BB1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450D2B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73088" behindDoc="1" locked="0" layoutInCell="1" allowOverlap="1">
          <wp:simplePos x="0" y="0"/>
          <wp:positionH relativeFrom="column">
            <wp:posOffset>323850</wp:posOffset>
          </wp:positionH>
          <wp:positionV relativeFrom="paragraph">
            <wp:posOffset>21590</wp:posOffset>
          </wp:positionV>
          <wp:extent cx="714375" cy="714375"/>
          <wp:effectExtent l="0" t="0" r="0" b="0"/>
          <wp:wrapTight wrapText="bothSides">
            <wp:wrapPolygon edited="0">
              <wp:start x="6912" y="0"/>
              <wp:lineTo x="0" y="3456"/>
              <wp:lineTo x="0" y="14976"/>
              <wp:lineTo x="2304" y="18432"/>
              <wp:lineTo x="6336" y="21312"/>
              <wp:lineTo x="7488" y="21312"/>
              <wp:lineTo x="13824" y="21312"/>
              <wp:lineTo x="14976" y="21312"/>
              <wp:lineTo x="19008" y="18432"/>
              <wp:lineTo x="21312" y="14976"/>
              <wp:lineTo x="21312" y="3456"/>
              <wp:lineTo x="14400" y="0"/>
              <wp:lineTo x="6912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0560" behindDoc="0" locked="0" layoutInCell="1" allowOverlap="1">
          <wp:simplePos x="0" y="0"/>
          <wp:positionH relativeFrom="margin">
            <wp:posOffset>1971675</wp:posOffset>
          </wp:positionH>
          <wp:positionV relativeFrom="paragraph">
            <wp:posOffset>-28575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A730B3">
      <w:rPr>
        <w:noProof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margin">
            <wp:posOffset>4114165</wp:posOffset>
          </wp:positionH>
          <wp:positionV relativeFrom="paragraph">
            <wp:posOffset>240665</wp:posOffset>
          </wp:positionV>
          <wp:extent cx="1614805" cy="29019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4805" cy="290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954D4"/>
    <w:rsid w:val="001B1EC3"/>
    <w:rsid w:val="001C1B83"/>
    <w:rsid w:val="001E50E5"/>
    <w:rsid w:val="00240F60"/>
    <w:rsid w:val="00264833"/>
    <w:rsid w:val="002A7455"/>
    <w:rsid w:val="002B5C77"/>
    <w:rsid w:val="002C0A37"/>
    <w:rsid w:val="00365ABB"/>
    <w:rsid w:val="003822E3"/>
    <w:rsid w:val="003B0BB1"/>
    <w:rsid w:val="003D66F9"/>
    <w:rsid w:val="003E290E"/>
    <w:rsid w:val="00414514"/>
    <w:rsid w:val="004325CC"/>
    <w:rsid w:val="00450D2B"/>
    <w:rsid w:val="00492086"/>
    <w:rsid w:val="004F66C4"/>
    <w:rsid w:val="00512178"/>
    <w:rsid w:val="005173D0"/>
    <w:rsid w:val="00523A0C"/>
    <w:rsid w:val="005279B4"/>
    <w:rsid w:val="005542AB"/>
    <w:rsid w:val="00584117"/>
    <w:rsid w:val="00616E65"/>
    <w:rsid w:val="00631E87"/>
    <w:rsid w:val="00651023"/>
    <w:rsid w:val="00654A93"/>
    <w:rsid w:val="00657495"/>
    <w:rsid w:val="00673BE4"/>
    <w:rsid w:val="006A4B9C"/>
    <w:rsid w:val="006E3E0D"/>
    <w:rsid w:val="00701F86"/>
    <w:rsid w:val="007533E5"/>
    <w:rsid w:val="007566CD"/>
    <w:rsid w:val="007E52B7"/>
    <w:rsid w:val="007F7E65"/>
    <w:rsid w:val="0080728C"/>
    <w:rsid w:val="00815F8B"/>
    <w:rsid w:val="008818AF"/>
    <w:rsid w:val="009209D9"/>
    <w:rsid w:val="00947EEE"/>
    <w:rsid w:val="009C20EC"/>
    <w:rsid w:val="009D40D9"/>
    <w:rsid w:val="00A139FC"/>
    <w:rsid w:val="00A45726"/>
    <w:rsid w:val="00AC4EB9"/>
    <w:rsid w:val="00AE1C3E"/>
    <w:rsid w:val="00AE3CE2"/>
    <w:rsid w:val="00B12777"/>
    <w:rsid w:val="00B31CEF"/>
    <w:rsid w:val="00B343E6"/>
    <w:rsid w:val="00B5153D"/>
    <w:rsid w:val="00B734C5"/>
    <w:rsid w:val="00BA4139"/>
    <w:rsid w:val="00BA5C85"/>
    <w:rsid w:val="00C00A60"/>
    <w:rsid w:val="00C119FB"/>
    <w:rsid w:val="00C3585F"/>
    <w:rsid w:val="00C45679"/>
    <w:rsid w:val="00C6663A"/>
    <w:rsid w:val="00D33D0D"/>
    <w:rsid w:val="00D472DA"/>
    <w:rsid w:val="00D67F02"/>
    <w:rsid w:val="00E3111D"/>
    <w:rsid w:val="00E719DD"/>
    <w:rsid w:val="00E74635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66E7BF7E"/>
  <w15:docId w15:val="{B4A54D7F-FF7E-42EE-BD03-5238595F4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Jin%2C+Alan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www.emeraldinsight.com/author/Yue%2C+Xiaohang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Yue%2C+Xiaohang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Wu%2C+Lifang" TargetMode="External"/><Relationship Id="rId20" Type="http://schemas.openxmlformats.org/officeDocument/2006/relationships/hyperlink" Target="https://www.emeraldinsight.com/author/Wu%2C+Lifa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yperlink" Target="https://www.uspto.gov/patents-application-process/applying-online/country-codes-wipo-st3-table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seanrokaward@stepi.re.kr" TargetMode="External"/><Relationship Id="rId23" Type="http://schemas.openxmlformats.org/officeDocument/2006/relationships/hyperlink" Target="https://www.emeraldinsight.com/author/Yen%2C+David+C" TargetMode="External"/><Relationship Id="rId28" Type="http://schemas.openxmlformats.org/officeDocument/2006/relationships/theme" Target="theme/theme1.xml"/><Relationship Id="rId10" Type="http://schemas.openxmlformats.org/officeDocument/2006/relationships/control" Target="activeX/activeX3.xml"/><Relationship Id="rId19" Type="http://schemas.openxmlformats.org/officeDocument/2006/relationships/hyperlink" Target="https://www.emeraldinsight.com/author/Yen%2C+David+C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STI_Division@asean.org" TargetMode="External"/><Relationship Id="rId22" Type="http://schemas.openxmlformats.org/officeDocument/2006/relationships/hyperlink" Target="https://www.emeraldinsight.com/author/Jin%2C+Alan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3</cp:revision>
  <dcterms:created xsi:type="dcterms:W3CDTF">2021-05-27T08:52:00Z</dcterms:created>
  <dcterms:modified xsi:type="dcterms:W3CDTF">2021-05-27T08:53:00Z</dcterms:modified>
</cp:coreProperties>
</file>